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6AC26E05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 w:rsidR="001671E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i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B14CB7">
        <w:rPr>
          <w:rFonts w:ascii="Times New Roman" w:hAnsi="Times New Roman" w:cs="Times New Roman"/>
          <w:sz w:val="24"/>
          <w:szCs w:val="24"/>
        </w:rPr>
        <w:t>4-6</w:t>
      </w:r>
      <w:bookmarkStart w:id="0" w:name="_GoBack"/>
      <w:bookmarkEnd w:id="0"/>
      <w:r w:rsidR="00D17036">
        <w:rPr>
          <w:rFonts w:ascii="Times New Roman" w:hAnsi="Times New Roman" w:cs="Times New Roman"/>
          <w:sz w:val="24"/>
          <w:szCs w:val="24"/>
        </w:rPr>
        <w:t xml:space="preserve"> </w:t>
      </w:r>
      <w:r w:rsidR="006C6C3B" w:rsidRPr="006C6C3B">
        <w:rPr>
          <w:rFonts w:ascii="Times New Roman" w:hAnsi="Times New Roman" w:cs="Times New Roman"/>
          <w:sz w:val="24"/>
          <w:szCs w:val="24"/>
        </w:rPr>
        <w:t>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72807346" w14:textId="77777777" w:rsidR="00111542" w:rsidRDefault="00710FD4" w:rsidP="00886ED8">
      <w:pPr>
        <w:spacing w:before="100" w:beforeAutospacing="1" w:after="100" w:afterAutospacing="1"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e </w:t>
      </w:r>
      <w:r w:rsidR="0079440C">
        <w:rPr>
          <w:rFonts w:ascii="Times New Roman" w:hAnsi="Times New Roman"/>
          <w:sz w:val="24"/>
        </w:rPr>
        <w:t xml:space="preserve">strategic position for a company, and their </w:t>
      </w:r>
      <w:r w:rsidR="00364276">
        <w:rPr>
          <w:rFonts w:ascii="Times New Roman" w:hAnsi="Times New Roman"/>
          <w:sz w:val="24"/>
        </w:rPr>
        <w:t xml:space="preserve">goals can be represented by internal and external factors. </w:t>
      </w:r>
    </w:p>
    <w:p w14:paraId="4BEBA7F7" w14:textId="4F2594EE" w:rsidR="00886ED8" w:rsidRDefault="00CA7164" w:rsidP="00886ED8">
      <w:pPr>
        <w:spacing w:before="100" w:beforeAutospacing="1" w:after="100" w:afterAutospacing="1"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e Porter’s Five Forces Model is an external model </w:t>
      </w:r>
      <w:r w:rsidR="006E3642">
        <w:rPr>
          <w:rFonts w:ascii="Times New Roman" w:hAnsi="Times New Roman"/>
          <w:sz w:val="24"/>
        </w:rPr>
        <w:t xml:space="preserve">to evaluate the competition in an industry. </w:t>
      </w:r>
      <w:r w:rsidR="00907FB5">
        <w:rPr>
          <w:rFonts w:ascii="Times New Roman" w:hAnsi="Times New Roman"/>
          <w:sz w:val="24"/>
        </w:rPr>
        <w:t xml:space="preserve">Using the company you chose, </w:t>
      </w:r>
      <w:r w:rsidR="00CA2063">
        <w:rPr>
          <w:rFonts w:ascii="Times New Roman" w:hAnsi="Times New Roman"/>
          <w:sz w:val="24"/>
        </w:rPr>
        <w:t xml:space="preserve">as a consultant, </w:t>
      </w:r>
      <w:r w:rsidR="00CF35F2">
        <w:rPr>
          <w:rFonts w:ascii="Times New Roman" w:hAnsi="Times New Roman"/>
          <w:sz w:val="24"/>
        </w:rPr>
        <w:t xml:space="preserve">evaluate the </w:t>
      </w:r>
      <w:r w:rsidR="00CF35F2" w:rsidRPr="00A47F63">
        <w:rPr>
          <w:rFonts w:ascii="Times New Roman" w:hAnsi="Times New Roman"/>
          <w:i/>
          <w:iCs/>
          <w:sz w:val="24"/>
        </w:rPr>
        <w:t>industry</w:t>
      </w:r>
      <w:r w:rsidR="00CF35F2">
        <w:rPr>
          <w:rFonts w:ascii="Times New Roman" w:hAnsi="Times New Roman"/>
          <w:sz w:val="24"/>
        </w:rPr>
        <w:t xml:space="preserve"> using the five forces: threat of</w:t>
      </w:r>
      <w:r w:rsidR="00D3486F">
        <w:rPr>
          <w:rFonts w:ascii="Times New Roman" w:hAnsi="Times New Roman"/>
          <w:sz w:val="24"/>
        </w:rPr>
        <w:t xml:space="preserve"> </w:t>
      </w:r>
      <w:r w:rsidR="00CF35F2">
        <w:rPr>
          <w:rFonts w:ascii="Times New Roman" w:hAnsi="Times New Roman"/>
          <w:sz w:val="24"/>
        </w:rPr>
        <w:t xml:space="preserve">new entrants, bargaining power of suppliers, bargaining power of buyers, </w:t>
      </w:r>
      <w:r w:rsidR="00D3486F">
        <w:rPr>
          <w:rFonts w:ascii="Times New Roman" w:hAnsi="Times New Roman"/>
          <w:sz w:val="24"/>
        </w:rPr>
        <w:t xml:space="preserve">threat of substitute products or services, and existing industry rivalry. </w:t>
      </w:r>
    </w:p>
    <w:p w14:paraId="544A082E" w14:textId="06C197DD" w:rsidR="00C944CE" w:rsidRPr="00A47F63" w:rsidRDefault="00C944CE" w:rsidP="00886ED8">
      <w:pPr>
        <w:spacing w:before="100" w:beforeAutospacing="1" w:after="100" w:afterAutospacing="1" w:line="480" w:lineRule="auto"/>
        <w:ind w:firstLine="720"/>
        <w:rPr>
          <w:rFonts w:ascii="Times New Roman" w:hAnsi="Times New Roman"/>
          <w:b/>
          <w:bCs/>
          <w:sz w:val="24"/>
        </w:rPr>
      </w:pPr>
      <w:r w:rsidRPr="00A47F63">
        <w:rPr>
          <w:rFonts w:ascii="Times New Roman" w:hAnsi="Times New Roman"/>
          <w:b/>
          <w:bCs/>
          <w:sz w:val="24"/>
        </w:rPr>
        <w:t>Type your response here.</w:t>
      </w:r>
    </w:p>
    <w:p w14:paraId="272A4B53" w14:textId="512F853B" w:rsidR="00886ED8" w:rsidRDefault="00051481" w:rsidP="00886ED8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the same company, </w:t>
      </w:r>
      <w:r w:rsidR="00BA4016">
        <w:rPr>
          <w:rFonts w:ascii="Times New Roman" w:hAnsi="Times New Roman" w:cs="Times New Roman"/>
          <w:sz w:val="24"/>
          <w:szCs w:val="24"/>
        </w:rPr>
        <w:t xml:space="preserve">apply the </w:t>
      </w:r>
      <w:r w:rsidR="00BA1B81">
        <w:rPr>
          <w:rFonts w:ascii="Times New Roman" w:hAnsi="Times New Roman" w:cs="Times New Roman"/>
          <w:sz w:val="24"/>
          <w:szCs w:val="24"/>
        </w:rPr>
        <w:t xml:space="preserve">internal </w:t>
      </w:r>
      <w:r w:rsidR="00BA4016">
        <w:rPr>
          <w:rFonts w:ascii="Times New Roman" w:hAnsi="Times New Roman" w:cs="Times New Roman"/>
          <w:sz w:val="24"/>
          <w:szCs w:val="24"/>
        </w:rPr>
        <w:t xml:space="preserve">SWOT model to describe the </w:t>
      </w:r>
      <w:r w:rsidR="00A47F63" w:rsidRPr="00A47F63">
        <w:rPr>
          <w:rFonts w:ascii="Times New Roman" w:hAnsi="Times New Roman" w:cs="Times New Roman"/>
          <w:i/>
          <w:iCs/>
          <w:sz w:val="24"/>
          <w:szCs w:val="24"/>
        </w:rPr>
        <w:t>internal</w:t>
      </w:r>
      <w:r w:rsidR="00A47F63">
        <w:rPr>
          <w:rFonts w:ascii="Times New Roman" w:hAnsi="Times New Roman" w:cs="Times New Roman"/>
          <w:sz w:val="24"/>
          <w:szCs w:val="24"/>
        </w:rPr>
        <w:t xml:space="preserve"> </w:t>
      </w:r>
      <w:r w:rsidR="00BA4016">
        <w:rPr>
          <w:rFonts w:ascii="Times New Roman" w:hAnsi="Times New Roman" w:cs="Times New Roman"/>
          <w:sz w:val="24"/>
          <w:szCs w:val="24"/>
        </w:rPr>
        <w:t>strengths, weaknesses, opportunities</w:t>
      </w:r>
      <w:r w:rsidR="004D0CC0">
        <w:rPr>
          <w:rFonts w:ascii="Times New Roman" w:hAnsi="Times New Roman" w:cs="Times New Roman"/>
          <w:sz w:val="24"/>
          <w:szCs w:val="24"/>
        </w:rPr>
        <w:t>,</w:t>
      </w:r>
      <w:r w:rsidR="00BA4016">
        <w:rPr>
          <w:rFonts w:ascii="Times New Roman" w:hAnsi="Times New Roman" w:cs="Times New Roman"/>
          <w:sz w:val="24"/>
          <w:szCs w:val="24"/>
        </w:rPr>
        <w:t xml:space="preserve"> and threats</w:t>
      </w:r>
      <w:r w:rsidR="00476DB9">
        <w:rPr>
          <w:rFonts w:ascii="Times New Roman" w:hAnsi="Times New Roman" w:cs="Times New Roman"/>
          <w:sz w:val="24"/>
          <w:szCs w:val="24"/>
        </w:rPr>
        <w:t xml:space="preserve"> for strategic planning</w:t>
      </w:r>
      <w:r w:rsidR="00BA1B81">
        <w:rPr>
          <w:rFonts w:ascii="Times New Roman" w:hAnsi="Times New Roman" w:cs="Times New Roman"/>
          <w:sz w:val="24"/>
          <w:szCs w:val="24"/>
        </w:rPr>
        <w:t>.</w:t>
      </w:r>
    </w:p>
    <w:p w14:paraId="4DB42386" w14:textId="72544D67" w:rsidR="00C944CE" w:rsidRPr="00A47F63" w:rsidRDefault="00C944CE" w:rsidP="00ED5224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A47F63">
        <w:rPr>
          <w:rFonts w:ascii="Times New Roman" w:hAnsi="Times New Roman" w:cs="Times New Roman"/>
          <w:b/>
          <w:bCs/>
          <w:sz w:val="24"/>
          <w:szCs w:val="24"/>
        </w:rPr>
        <w:t>Type your response here.</w:t>
      </w:r>
    </w:p>
    <w:p w14:paraId="76055B4B" w14:textId="255C2BCD" w:rsidR="00886ED8" w:rsidRDefault="001E65E3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marize </w:t>
      </w:r>
      <w:r w:rsidR="00A47F63">
        <w:rPr>
          <w:rFonts w:ascii="Times New Roman" w:hAnsi="Times New Roman" w:cs="Times New Roman"/>
          <w:sz w:val="24"/>
          <w:szCs w:val="24"/>
        </w:rPr>
        <w:t xml:space="preserve">two internal core competencies for your company. </w:t>
      </w:r>
    </w:p>
    <w:p w14:paraId="7721CBF1" w14:textId="788A8B0D" w:rsidR="00C944CE" w:rsidRPr="00A47F63" w:rsidRDefault="00C944CE" w:rsidP="00886ED8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A47F63">
        <w:rPr>
          <w:rFonts w:ascii="Times New Roman" w:hAnsi="Times New Roman" w:cs="Times New Roman"/>
          <w:b/>
          <w:bCs/>
          <w:sz w:val="24"/>
          <w:szCs w:val="24"/>
        </w:rPr>
        <w:t>Type your response here.</w:t>
      </w:r>
    </w:p>
    <w:p w14:paraId="5944C3BB" w14:textId="3147783C" w:rsidR="0001508E" w:rsidRDefault="00886ED8" w:rsidP="005C11C9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7010EBBE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</w:t>
      </w:r>
      <w:r w:rsidR="001671EE"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644397">
        <w:rPr>
          <w:rFonts w:ascii="Times New Roman" w:hAnsi="Times New Roman" w:cs="Times New Roman"/>
          <w:sz w:val="24"/>
          <w:szCs w:val="24"/>
        </w:rPr>
        <w:t xml:space="preserve">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8921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ED121A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ED121A">
        <w:rPr>
          <w:rFonts w:ascii="Times New Roman" w:hAnsi="Times New Roman" w:cs="Times New Roman"/>
          <w:i/>
          <w:sz w:val="24"/>
          <w:szCs w:val="24"/>
        </w:rPr>
        <w:t>l</w:t>
      </w:r>
      <w:r w:rsidRPr="00ED121A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Default="00644397" w:rsidP="004E5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644397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 innovative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, organizational culture, and organizational citizenship behavior. </w:t>
      </w:r>
      <w:r w:rsidRPr="00ED121A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ED121A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ED121A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7" w:history="1">
        <w:r w:rsidRPr="004E588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42028"/>
    <w:rsid w:val="00051481"/>
    <w:rsid w:val="00087C0B"/>
    <w:rsid w:val="00111542"/>
    <w:rsid w:val="001671EE"/>
    <w:rsid w:val="00183EFE"/>
    <w:rsid w:val="001B67DC"/>
    <w:rsid w:val="001E65E3"/>
    <w:rsid w:val="00350B09"/>
    <w:rsid w:val="00364276"/>
    <w:rsid w:val="00474E4B"/>
    <w:rsid w:val="00476DB9"/>
    <w:rsid w:val="004D0CC0"/>
    <w:rsid w:val="004E5881"/>
    <w:rsid w:val="00595A8D"/>
    <w:rsid w:val="005C11C9"/>
    <w:rsid w:val="005C6F64"/>
    <w:rsid w:val="005D38C5"/>
    <w:rsid w:val="00633025"/>
    <w:rsid w:val="00644397"/>
    <w:rsid w:val="0066651F"/>
    <w:rsid w:val="006C6C3B"/>
    <w:rsid w:val="006E3642"/>
    <w:rsid w:val="00710FD4"/>
    <w:rsid w:val="00711F13"/>
    <w:rsid w:val="0079440C"/>
    <w:rsid w:val="007B7339"/>
    <w:rsid w:val="00886ED8"/>
    <w:rsid w:val="008921C4"/>
    <w:rsid w:val="008D0D04"/>
    <w:rsid w:val="008F32BE"/>
    <w:rsid w:val="00907FB5"/>
    <w:rsid w:val="009255A0"/>
    <w:rsid w:val="009840F7"/>
    <w:rsid w:val="009B4E44"/>
    <w:rsid w:val="00A03CD2"/>
    <w:rsid w:val="00A47F63"/>
    <w:rsid w:val="00A9337E"/>
    <w:rsid w:val="00AA17C5"/>
    <w:rsid w:val="00B12B91"/>
    <w:rsid w:val="00B12E7E"/>
    <w:rsid w:val="00B14CB7"/>
    <w:rsid w:val="00B6581C"/>
    <w:rsid w:val="00BA1B81"/>
    <w:rsid w:val="00BA4016"/>
    <w:rsid w:val="00C82314"/>
    <w:rsid w:val="00C944CE"/>
    <w:rsid w:val="00CA2063"/>
    <w:rsid w:val="00CA6794"/>
    <w:rsid w:val="00CA7164"/>
    <w:rsid w:val="00CF35F2"/>
    <w:rsid w:val="00D1407A"/>
    <w:rsid w:val="00D17036"/>
    <w:rsid w:val="00D23F89"/>
    <w:rsid w:val="00D3486F"/>
    <w:rsid w:val="00D75B0F"/>
    <w:rsid w:val="00DA3EFE"/>
    <w:rsid w:val="00ED121A"/>
    <w:rsid w:val="00ED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1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Angela Jeffrey</cp:lastModifiedBy>
  <cp:revision>3</cp:revision>
  <dcterms:created xsi:type="dcterms:W3CDTF">2021-06-22T17:12:00Z</dcterms:created>
  <dcterms:modified xsi:type="dcterms:W3CDTF">2021-06-22T17:16:00Z</dcterms:modified>
</cp:coreProperties>
</file>